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BF9455" w14:textId="4F5C4452" w:rsidR="00A34E9A" w:rsidRDefault="00A34E9A" w:rsidP="00EA0991">
      <w:pPr>
        <w:spacing w:after="0"/>
        <w:jc w:val="center"/>
        <w:rPr>
          <w:sz w:val="40"/>
          <w:szCs w:val="40"/>
        </w:rPr>
      </w:pP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  <w:r>
        <w:rPr>
          <w:sz w:val="40"/>
          <w:szCs w:val="40"/>
          <w:u w:val="single"/>
        </w:rPr>
        <w:tab/>
      </w:r>
    </w:p>
    <w:p w14:paraId="21B5DF93" w14:textId="7394DEAA" w:rsidR="00A34E9A" w:rsidRPr="00EA0991" w:rsidRDefault="00EA0991" w:rsidP="004374F3">
      <w:pPr>
        <w:jc w:val="center"/>
        <w:rPr>
          <w:b/>
          <w:bCs/>
          <w:i/>
          <w:iCs/>
          <w:sz w:val="28"/>
          <w:szCs w:val="28"/>
          <w:vertAlign w:val="superscript"/>
        </w:rPr>
      </w:pPr>
      <w:r w:rsidRPr="00EA0991">
        <w:rPr>
          <w:b/>
          <w:bCs/>
          <w:i/>
          <w:iCs/>
          <w:sz w:val="28"/>
          <w:szCs w:val="28"/>
          <w:vertAlign w:val="superscript"/>
        </w:rPr>
        <w:t>Practice Name</w:t>
      </w:r>
    </w:p>
    <w:p w14:paraId="3198ED8C" w14:textId="06009778" w:rsidR="004374F3" w:rsidRPr="00747824" w:rsidRDefault="004374F3" w:rsidP="004374F3">
      <w:pPr>
        <w:jc w:val="center"/>
        <w:rPr>
          <w:sz w:val="28"/>
          <w:szCs w:val="28"/>
        </w:rPr>
      </w:pPr>
      <w:r w:rsidRPr="00747824">
        <w:rPr>
          <w:sz w:val="28"/>
          <w:szCs w:val="28"/>
        </w:rPr>
        <w:t xml:space="preserve">HIPAA Training </w:t>
      </w:r>
      <w:r w:rsidR="005B6209">
        <w:rPr>
          <w:sz w:val="28"/>
          <w:szCs w:val="28"/>
        </w:rPr>
        <w:t>Completion</w:t>
      </w:r>
      <w:r w:rsidRPr="00747824">
        <w:rPr>
          <w:sz w:val="28"/>
          <w:szCs w:val="28"/>
        </w:rPr>
        <w:t xml:space="preserve"> and Confidentiality Form</w:t>
      </w:r>
    </w:p>
    <w:p w14:paraId="52DDE3F5" w14:textId="77777777" w:rsidR="004374F3" w:rsidRPr="00D3263A" w:rsidRDefault="004374F3" w:rsidP="00747824">
      <w:pPr>
        <w:spacing w:line="360" w:lineRule="auto"/>
        <w:jc w:val="center"/>
        <w:rPr>
          <w:szCs w:val="24"/>
        </w:rPr>
      </w:pPr>
    </w:p>
    <w:p w14:paraId="5386E823" w14:textId="77777777" w:rsidR="001B4B89" w:rsidRDefault="004374F3" w:rsidP="001B4B89">
      <w:pPr>
        <w:spacing w:after="0"/>
        <w:rPr>
          <w:szCs w:val="24"/>
        </w:rPr>
      </w:pPr>
      <w:r w:rsidRPr="00D3263A">
        <w:rPr>
          <w:szCs w:val="24"/>
        </w:rPr>
        <w:t xml:space="preserve">I, </w:t>
      </w:r>
      <w:r w:rsidR="00AF1530" w:rsidRPr="00D3263A">
        <w:rPr>
          <w:szCs w:val="24"/>
          <w:u w:val="single"/>
        </w:rPr>
        <w:tab/>
      </w:r>
      <w:r w:rsidR="00AF1530" w:rsidRPr="00D3263A">
        <w:rPr>
          <w:szCs w:val="24"/>
          <w:u w:val="single"/>
        </w:rPr>
        <w:tab/>
      </w:r>
      <w:r w:rsidR="00AF1530" w:rsidRPr="00D3263A">
        <w:rPr>
          <w:szCs w:val="24"/>
          <w:u w:val="single"/>
        </w:rPr>
        <w:tab/>
      </w:r>
      <w:r w:rsidR="00AF1530" w:rsidRPr="00D3263A">
        <w:rPr>
          <w:szCs w:val="24"/>
          <w:u w:val="single"/>
        </w:rPr>
        <w:tab/>
      </w:r>
      <w:r w:rsidR="00AF1530" w:rsidRPr="00D3263A">
        <w:rPr>
          <w:szCs w:val="24"/>
          <w:u w:val="single"/>
        </w:rPr>
        <w:tab/>
      </w:r>
      <w:r w:rsidR="00AF1530" w:rsidRPr="00D3263A">
        <w:rPr>
          <w:szCs w:val="24"/>
          <w:u w:val="single"/>
        </w:rPr>
        <w:tab/>
      </w:r>
      <w:r w:rsidR="00E5207D" w:rsidRPr="00D3263A">
        <w:rPr>
          <w:szCs w:val="24"/>
          <w:u w:val="single"/>
        </w:rPr>
        <w:tab/>
        <w:t xml:space="preserve"> </w:t>
      </w:r>
      <w:r w:rsidR="00E5207D" w:rsidRPr="00C7364E">
        <w:rPr>
          <w:szCs w:val="24"/>
        </w:rPr>
        <w:t>,</w:t>
      </w:r>
      <w:r w:rsidRPr="00D3263A">
        <w:rPr>
          <w:szCs w:val="24"/>
        </w:rPr>
        <w:t xml:space="preserve"> as a volunteer</w:t>
      </w:r>
      <w:r w:rsidR="005B6209">
        <w:rPr>
          <w:szCs w:val="24"/>
        </w:rPr>
        <w:t>/</w:t>
      </w:r>
      <w:r w:rsidR="001B4B89">
        <w:rPr>
          <w:szCs w:val="24"/>
        </w:rPr>
        <w:t>student/</w:t>
      </w:r>
      <w:r w:rsidR="00366994">
        <w:rPr>
          <w:szCs w:val="24"/>
        </w:rPr>
        <w:t xml:space="preserve">intern/temporary </w:t>
      </w:r>
    </w:p>
    <w:p w14:paraId="6B421685" w14:textId="4198B566" w:rsidR="001B4B89" w:rsidRPr="001B4B89" w:rsidRDefault="001B4B89" w:rsidP="001B4B89">
      <w:pPr>
        <w:spacing w:after="0"/>
        <w:rPr>
          <w:szCs w:val="24"/>
          <w:vertAlign w:val="superscript"/>
        </w:rPr>
      </w:pPr>
      <w:r>
        <w:rPr>
          <w:szCs w:val="24"/>
          <w:vertAlign w:val="superscript"/>
        </w:rPr>
        <w:tab/>
      </w:r>
      <w:r>
        <w:rPr>
          <w:szCs w:val="24"/>
          <w:vertAlign w:val="superscript"/>
        </w:rPr>
        <w:tab/>
        <w:t>First Name, Last Name</w:t>
      </w:r>
    </w:p>
    <w:p w14:paraId="53C2431C" w14:textId="4E3C9C89" w:rsidR="001B4B89" w:rsidRDefault="00366994" w:rsidP="001B4B89">
      <w:pPr>
        <w:spacing w:after="0"/>
        <w:rPr>
          <w:szCs w:val="24"/>
        </w:rPr>
      </w:pPr>
      <w:r>
        <w:rPr>
          <w:szCs w:val="24"/>
        </w:rPr>
        <w:t>employee</w:t>
      </w:r>
      <w:r w:rsidR="004374F3" w:rsidRPr="00D3263A">
        <w:rPr>
          <w:szCs w:val="24"/>
        </w:rPr>
        <w:t xml:space="preserve"> of </w:t>
      </w:r>
      <w:r w:rsidR="006E30A5" w:rsidRPr="00D3263A">
        <w:rPr>
          <w:szCs w:val="24"/>
          <w:u w:val="single"/>
        </w:rPr>
        <w:tab/>
      </w:r>
      <w:r w:rsidR="006E30A5" w:rsidRPr="00D3263A">
        <w:rPr>
          <w:szCs w:val="24"/>
          <w:u w:val="single"/>
        </w:rPr>
        <w:tab/>
      </w:r>
      <w:r w:rsidR="006E30A5" w:rsidRPr="00D3263A">
        <w:rPr>
          <w:szCs w:val="24"/>
          <w:u w:val="single"/>
        </w:rPr>
        <w:tab/>
      </w:r>
      <w:r w:rsidR="006E30A5" w:rsidRPr="00D3263A">
        <w:rPr>
          <w:szCs w:val="24"/>
          <w:u w:val="single"/>
        </w:rPr>
        <w:tab/>
      </w:r>
      <w:r w:rsidR="006E30A5" w:rsidRPr="00D3263A">
        <w:rPr>
          <w:szCs w:val="24"/>
          <w:u w:val="single"/>
        </w:rPr>
        <w:tab/>
      </w:r>
      <w:r w:rsidR="006E30A5" w:rsidRPr="00D3263A">
        <w:rPr>
          <w:szCs w:val="24"/>
          <w:u w:val="single"/>
        </w:rPr>
        <w:tab/>
      </w:r>
      <w:r w:rsidR="004374F3" w:rsidRPr="00D3263A">
        <w:rPr>
          <w:szCs w:val="24"/>
        </w:rPr>
        <w:t xml:space="preserve"> </w:t>
      </w:r>
      <w:r w:rsidR="00FB6AF8">
        <w:rPr>
          <w:szCs w:val="24"/>
        </w:rPr>
        <w:t>confirm</w:t>
      </w:r>
      <w:r w:rsidR="00E5207D">
        <w:rPr>
          <w:szCs w:val="24"/>
        </w:rPr>
        <w:t xml:space="preserve"> that I</w:t>
      </w:r>
      <w:r w:rsidR="004374F3" w:rsidRPr="00D3263A">
        <w:rPr>
          <w:szCs w:val="24"/>
        </w:rPr>
        <w:t>:</w:t>
      </w:r>
    </w:p>
    <w:p w14:paraId="6CC9650A" w14:textId="4CAD34A2" w:rsidR="001B4B89" w:rsidRDefault="001B4B89" w:rsidP="001B4B89">
      <w:pPr>
        <w:spacing w:after="0"/>
        <w:rPr>
          <w:szCs w:val="24"/>
          <w:vertAlign w:val="superscript"/>
        </w:rPr>
      </w:pPr>
      <w:r>
        <w:rPr>
          <w:szCs w:val="24"/>
          <w:vertAlign w:val="superscript"/>
        </w:rPr>
        <w:tab/>
      </w:r>
      <w:r>
        <w:rPr>
          <w:szCs w:val="24"/>
          <w:vertAlign w:val="superscript"/>
        </w:rPr>
        <w:tab/>
      </w:r>
      <w:r>
        <w:rPr>
          <w:szCs w:val="24"/>
          <w:vertAlign w:val="superscript"/>
        </w:rPr>
        <w:tab/>
        <w:t>Practice</w:t>
      </w:r>
      <w:r w:rsidR="00C7364E">
        <w:rPr>
          <w:szCs w:val="24"/>
          <w:vertAlign w:val="superscript"/>
        </w:rPr>
        <w:t xml:space="preserve"> Name</w:t>
      </w:r>
    </w:p>
    <w:p w14:paraId="37468F1E" w14:textId="77777777" w:rsidR="001B4B89" w:rsidRPr="00CA20BC" w:rsidRDefault="001B4B89" w:rsidP="001B4B89">
      <w:pPr>
        <w:spacing w:after="0"/>
        <w:rPr>
          <w:szCs w:val="24"/>
        </w:rPr>
      </w:pPr>
    </w:p>
    <w:p w14:paraId="77FEFDBC" w14:textId="3EFFA20F" w:rsidR="004374F3" w:rsidRPr="00D3263A" w:rsidRDefault="00E5207D" w:rsidP="001E1AD9">
      <w:pPr>
        <w:pStyle w:val="ListParagraph"/>
        <w:numPr>
          <w:ilvl w:val="0"/>
          <w:numId w:val="1"/>
        </w:numPr>
        <w:jc w:val="both"/>
        <w:rPr>
          <w:szCs w:val="24"/>
        </w:rPr>
      </w:pPr>
      <w:r>
        <w:rPr>
          <w:szCs w:val="24"/>
        </w:rPr>
        <w:t>A</w:t>
      </w:r>
      <w:r w:rsidR="004374F3" w:rsidRPr="00D3263A">
        <w:rPr>
          <w:szCs w:val="24"/>
        </w:rPr>
        <w:t xml:space="preserve">ttended </w:t>
      </w:r>
      <w:r w:rsidR="00F20074" w:rsidRPr="00D3263A">
        <w:rPr>
          <w:szCs w:val="24"/>
        </w:rPr>
        <w:t>HIPAA compliance</w:t>
      </w:r>
      <w:r w:rsidR="005E123F" w:rsidRPr="00D3263A">
        <w:rPr>
          <w:szCs w:val="24"/>
        </w:rPr>
        <w:t xml:space="preserve"> </w:t>
      </w:r>
      <w:proofErr w:type="gramStart"/>
      <w:r w:rsidR="004374F3" w:rsidRPr="00D3263A">
        <w:rPr>
          <w:szCs w:val="24"/>
        </w:rPr>
        <w:t>training;</w:t>
      </w:r>
      <w:proofErr w:type="gramEnd"/>
    </w:p>
    <w:p w14:paraId="0C5904DE" w14:textId="77777777" w:rsidR="004374F3" w:rsidRPr="00D3263A" w:rsidRDefault="004374F3" w:rsidP="001E1AD9">
      <w:pPr>
        <w:pStyle w:val="ListParagraph"/>
        <w:jc w:val="both"/>
        <w:rPr>
          <w:szCs w:val="24"/>
        </w:rPr>
      </w:pPr>
    </w:p>
    <w:p w14:paraId="4E1C7DF5" w14:textId="4CE2A96D" w:rsidR="004374F3" w:rsidRPr="00D3263A" w:rsidRDefault="00E5207D" w:rsidP="001E1AD9">
      <w:pPr>
        <w:pStyle w:val="ListParagraph"/>
        <w:numPr>
          <w:ilvl w:val="0"/>
          <w:numId w:val="1"/>
        </w:numPr>
        <w:jc w:val="both"/>
        <w:rPr>
          <w:szCs w:val="24"/>
        </w:rPr>
      </w:pPr>
      <w:r>
        <w:rPr>
          <w:szCs w:val="24"/>
        </w:rPr>
        <w:t>A</w:t>
      </w:r>
      <w:r w:rsidR="004374F3" w:rsidRPr="00D3263A">
        <w:rPr>
          <w:szCs w:val="24"/>
        </w:rPr>
        <w:t>m committed t</w:t>
      </w:r>
      <w:r w:rsidR="00CE7024" w:rsidRPr="00D3263A">
        <w:rPr>
          <w:szCs w:val="24"/>
        </w:rPr>
        <w:t>o</w:t>
      </w:r>
      <w:r w:rsidR="004374F3" w:rsidRPr="00D3263A">
        <w:rPr>
          <w:szCs w:val="24"/>
        </w:rPr>
        <w:t xml:space="preserve"> maintaining patient confidentiality and complying with HIPAA;</w:t>
      </w:r>
    </w:p>
    <w:p w14:paraId="3618FA85" w14:textId="77777777" w:rsidR="004374F3" w:rsidRPr="00D3263A" w:rsidRDefault="004374F3" w:rsidP="001E1AD9">
      <w:pPr>
        <w:pStyle w:val="ListParagraph"/>
        <w:jc w:val="both"/>
        <w:rPr>
          <w:szCs w:val="24"/>
        </w:rPr>
      </w:pPr>
    </w:p>
    <w:p w14:paraId="774F83F9" w14:textId="7B14DA5A" w:rsidR="004374F3" w:rsidRPr="00D3263A" w:rsidRDefault="00E5207D" w:rsidP="001E1AD9">
      <w:pPr>
        <w:pStyle w:val="ListParagraph"/>
        <w:numPr>
          <w:ilvl w:val="0"/>
          <w:numId w:val="1"/>
        </w:numPr>
        <w:jc w:val="both"/>
        <w:rPr>
          <w:szCs w:val="24"/>
        </w:rPr>
      </w:pPr>
      <w:r>
        <w:rPr>
          <w:szCs w:val="24"/>
        </w:rPr>
        <w:t>W</w:t>
      </w:r>
      <w:r w:rsidR="004374F3" w:rsidRPr="00D3263A">
        <w:rPr>
          <w:szCs w:val="24"/>
        </w:rPr>
        <w:t>ill participate in any future training and education when requested by the Practice;</w:t>
      </w:r>
    </w:p>
    <w:p w14:paraId="4086E87C" w14:textId="77777777" w:rsidR="004374F3" w:rsidRPr="00D3263A" w:rsidRDefault="004374F3" w:rsidP="001E1AD9">
      <w:pPr>
        <w:pStyle w:val="ListParagraph"/>
        <w:jc w:val="both"/>
        <w:rPr>
          <w:szCs w:val="24"/>
        </w:rPr>
      </w:pPr>
    </w:p>
    <w:p w14:paraId="06CE5037" w14:textId="796FD8A8" w:rsidR="004374F3" w:rsidRDefault="00E5207D" w:rsidP="001E1AD9">
      <w:pPr>
        <w:pStyle w:val="ListParagraph"/>
        <w:numPr>
          <w:ilvl w:val="0"/>
          <w:numId w:val="1"/>
        </w:numPr>
        <w:spacing w:line="276" w:lineRule="auto"/>
        <w:jc w:val="both"/>
        <w:rPr>
          <w:szCs w:val="24"/>
        </w:rPr>
      </w:pPr>
      <w:r>
        <w:rPr>
          <w:szCs w:val="24"/>
        </w:rPr>
        <w:t>U</w:t>
      </w:r>
      <w:r w:rsidR="004374F3" w:rsidRPr="00D3263A">
        <w:rPr>
          <w:szCs w:val="24"/>
        </w:rPr>
        <w:t>nderstand that it is my responsibility to raise questions or concerns that I may have regarding HIPAA compliance and that failure to report concerns may subject me to disciplinary action;</w:t>
      </w:r>
      <w:r w:rsidR="005A6383">
        <w:rPr>
          <w:szCs w:val="24"/>
        </w:rPr>
        <w:t xml:space="preserve"> and</w:t>
      </w:r>
    </w:p>
    <w:p w14:paraId="32A08683" w14:textId="77777777" w:rsidR="005A6383" w:rsidRPr="005A6383" w:rsidRDefault="005A6383" w:rsidP="001E1AD9">
      <w:pPr>
        <w:pStyle w:val="ListParagraph"/>
        <w:jc w:val="both"/>
        <w:rPr>
          <w:szCs w:val="24"/>
        </w:rPr>
      </w:pPr>
    </w:p>
    <w:p w14:paraId="33E7F70B" w14:textId="50B73C74" w:rsidR="004374F3" w:rsidRPr="00D3263A" w:rsidRDefault="004374F3" w:rsidP="001E1AD9">
      <w:pPr>
        <w:pStyle w:val="ListParagraph"/>
        <w:numPr>
          <w:ilvl w:val="0"/>
          <w:numId w:val="1"/>
        </w:numPr>
        <w:spacing w:line="276" w:lineRule="auto"/>
        <w:jc w:val="both"/>
        <w:rPr>
          <w:szCs w:val="24"/>
        </w:rPr>
      </w:pPr>
      <w:r w:rsidRPr="00D3263A">
        <w:rPr>
          <w:szCs w:val="24"/>
        </w:rPr>
        <w:t xml:space="preserve">Will not discuss or divulge, directly or indirectly, any confidential patient information with anyone other than the </w:t>
      </w:r>
      <w:r w:rsidR="00B05A51" w:rsidRPr="00D3263A">
        <w:rPr>
          <w:szCs w:val="24"/>
        </w:rPr>
        <w:t xml:space="preserve">Practice’s designated </w:t>
      </w:r>
      <w:r w:rsidRPr="00D3263A">
        <w:rPr>
          <w:szCs w:val="24"/>
        </w:rPr>
        <w:t>Privacy Officer or other employee as necessary to carry out patient care, unless such disclosure is otherwise compelled by law or permitted by HIPAA.</w:t>
      </w:r>
    </w:p>
    <w:p w14:paraId="64FD2926" w14:textId="77777777" w:rsidR="004374F3" w:rsidRPr="00D3263A" w:rsidRDefault="004374F3" w:rsidP="001E1AD9">
      <w:pPr>
        <w:pStyle w:val="ListParagraph"/>
        <w:jc w:val="both"/>
        <w:rPr>
          <w:szCs w:val="24"/>
        </w:rPr>
      </w:pPr>
    </w:p>
    <w:p w14:paraId="5F2093EF" w14:textId="77777777" w:rsidR="004374F3" w:rsidRPr="00D3263A" w:rsidRDefault="004374F3" w:rsidP="004374F3">
      <w:pPr>
        <w:pStyle w:val="ListParagraph"/>
        <w:rPr>
          <w:szCs w:val="24"/>
        </w:rPr>
      </w:pPr>
    </w:p>
    <w:p w14:paraId="7FD81EB2" w14:textId="77777777" w:rsidR="00CE7024" w:rsidRPr="00D3263A" w:rsidRDefault="00CE7024" w:rsidP="004374F3">
      <w:pPr>
        <w:pStyle w:val="ListParagraph"/>
        <w:rPr>
          <w:szCs w:val="24"/>
        </w:rPr>
      </w:pPr>
    </w:p>
    <w:p w14:paraId="61B40913" w14:textId="512F84BD" w:rsidR="005A6383" w:rsidRDefault="00CE7024" w:rsidP="00CE7024">
      <w:pPr>
        <w:pStyle w:val="ListParagraph"/>
        <w:ind w:left="3600"/>
        <w:rPr>
          <w:szCs w:val="24"/>
          <w:u w:val="single"/>
        </w:rPr>
      </w:pPr>
      <w:r w:rsidRPr="00D3263A">
        <w:rPr>
          <w:szCs w:val="24"/>
        </w:rPr>
        <w:t>Signed:</w:t>
      </w:r>
      <w:r w:rsidR="005A6383">
        <w:rPr>
          <w:szCs w:val="24"/>
        </w:rPr>
        <w:t xml:space="preserve"> </w:t>
      </w:r>
      <w:r w:rsidR="005A6383">
        <w:rPr>
          <w:szCs w:val="24"/>
          <w:u w:val="single"/>
        </w:rPr>
        <w:tab/>
      </w:r>
      <w:r w:rsidR="005A6383">
        <w:rPr>
          <w:szCs w:val="24"/>
          <w:u w:val="single"/>
        </w:rPr>
        <w:tab/>
      </w:r>
      <w:r w:rsidR="005A6383">
        <w:rPr>
          <w:szCs w:val="24"/>
          <w:u w:val="single"/>
        </w:rPr>
        <w:tab/>
      </w:r>
      <w:r w:rsidR="005A6383">
        <w:rPr>
          <w:szCs w:val="24"/>
          <w:u w:val="single"/>
        </w:rPr>
        <w:tab/>
      </w:r>
      <w:r w:rsidR="005A6383">
        <w:rPr>
          <w:szCs w:val="24"/>
          <w:u w:val="single"/>
        </w:rPr>
        <w:tab/>
      </w:r>
      <w:r w:rsidR="005A6383">
        <w:rPr>
          <w:szCs w:val="24"/>
          <w:u w:val="single"/>
        </w:rPr>
        <w:tab/>
      </w:r>
    </w:p>
    <w:p w14:paraId="270433AF" w14:textId="77777777" w:rsidR="00FF5DEC" w:rsidRDefault="00FF5DEC" w:rsidP="00CE7024">
      <w:pPr>
        <w:pStyle w:val="ListParagraph"/>
        <w:ind w:left="3600"/>
        <w:rPr>
          <w:szCs w:val="24"/>
          <w:u w:val="single"/>
        </w:rPr>
      </w:pPr>
    </w:p>
    <w:p w14:paraId="6210D761" w14:textId="77777777" w:rsidR="00FF5DEC" w:rsidRDefault="00FF5DEC" w:rsidP="00FF5DEC">
      <w:pPr>
        <w:pStyle w:val="ListParagraph"/>
        <w:ind w:left="3600"/>
        <w:rPr>
          <w:szCs w:val="24"/>
        </w:rPr>
      </w:pPr>
    </w:p>
    <w:p w14:paraId="466AA11C" w14:textId="25A8A0DA" w:rsidR="00C41852" w:rsidRPr="00FF5DEC" w:rsidRDefault="005A6383" w:rsidP="00FF5DEC">
      <w:pPr>
        <w:pStyle w:val="ListParagraph"/>
        <w:ind w:left="3600"/>
        <w:rPr>
          <w:sz w:val="28"/>
          <w:szCs w:val="28"/>
          <w:u w:val="single"/>
        </w:rPr>
      </w:pPr>
      <w:r w:rsidRPr="00FF5DEC">
        <w:rPr>
          <w:szCs w:val="24"/>
        </w:rPr>
        <w:t>D</w:t>
      </w:r>
      <w:r w:rsidR="00CE7024" w:rsidRPr="00D3263A">
        <w:rPr>
          <w:szCs w:val="24"/>
        </w:rPr>
        <w:t>ate:</w:t>
      </w:r>
      <w:r>
        <w:rPr>
          <w:szCs w:val="24"/>
        </w:rPr>
        <w:t xml:space="preserve"> </w:t>
      </w:r>
      <w:r w:rsidR="00FF5DEC">
        <w:rPr>
          <w:szCs w:val="24"/>
          <w:u w:val="single"/>
        </w:rPr>
        <w:tab/>
      </w:r>
      <w:r w:rsidR="00FF5DEC">
        <w:rPr>
          <w:szCs w:val="24"/>
          <w:u w:val="single"/>
        </w:rPr>
        <w:tab/>
      </w:r>
      <w:r w:rsidR="00FF5DEC">
        <w:rPr>
          <w:szCs w:val="24"/>
          <w:u w:val="single"/>
        </w:rPr>
        <w:tab/>
      </w:r>
      <w:r w:rsidR="00FF5DEC">
        <w:rPr>
          <w:szCs w:val="24"/>
          <w:u w:val="single"/>
        </w:rPr>
        <w:tab/>
      </w:r>
      <w:r w:rsidR="00FF5DEC">
        <w:rPr>
          <w:szCs w:val="24"/>
          <w:u w:val="single"/>
        </w:rPr>
        <w:tab/>
      </w:r>
      <w:r w:rsidR="00FF5DEC">
        <w:rPr>
          <w:szCs w:val="24"/>
          <w:u w:val="single"/>
        </w:rPr>
        <w:tab/>
      </w:r>
      <w:r w:rsidR="00FF5DEC">
        <w:rPr>
          <w:szCs w:val="24"/>
          <w:u w:val="single"/>
        </w:rPr>
        <w:tab/>
      </w:r>
    </w:p>
    <w:sectPr w:rsidR="00C41852" w:rsidRPr="00FF5DEC" w:rsidSect="00C4185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0A5523" w14:textId="77777777" w:rsidR="00385387" w:rsidRDefault="00385387" w:rsidP="00955768">
      <w:pPr>
        <w:spacing w:after="0"/>
      </w:pPr>
      <w:r>
        <w:separator/>
      </w:r>
    </w:p>
  </w:endnote>
  <w:endnote w:type="continuationSeparator" w:id="0">
    <w:p w14:paraId="1AD18F5A" w14:textId="77777777" w:rsidR="00385387" w:rsidRDefault="00385387" w:rsidP="009557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1F4A7" w14:textId="517AB1F0" w:rsidR="00955768" w:rsidRPr="00D3263A" w:rsidRDefault="00725F64">
    <w:pPr>
      <w:pStyle w:val="Footer"/>
      <w:rPr>
        <w:sz w:val="20"/>
        <w:szCs w:val="20"/>
      </w:rPr>
    </w:pPr>
    <w:r w:rsidRPr="00D3263A">
      <w:rPr>
        <w:sz w:val="20"/>
        <w:szCs w:val="20"/>
      </w:rPr>
      <w:tab/>
    </w:r>
    <w:r w:rsidRPr="00D3263A">
      <w:rPr>
        <w:sz w:val="20"/>
        <w:szCs w:val="20"/>
      </w:rPr>
      <w:tab/>
      <w:t>Rev. 202</w:t>
    </w:r>
    <w:r w:rsidR="005876EC">
      <w:rPr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076AAD" w14:textId="77777777" w:rsidR="00385387" w:rsidRDefault="00385387" w:rsidP="00955768">
      <w:pPr>
        <w:spacing w:after="0"/>
      </w:pPr>
      <w:r>
        <w:separator/>
      </w:r>
    </w:p>
  </w:footnote>
  <w:footnote w:type="continuationSeparator" w:id="0">
    <w:p w14:paraId="210F23A4" w14:textId="77777777" w:rsidR="00385387" w:rsidRDefault="00385387" w:rsidP="0095576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E50FE5"/>
    <w:multiLevelType w:val="hybridMultilevel"/>
    <w:tmpl w:val="9E4C4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GxNDM1MzQAQlMTYyUdpeDU4uLM/DyQAsNaAENqxQ8sAAAA"/>
  </w:docVars>
  <w:rsids>
    <w:rsidRoot w:val="004374F3"/>
    <w:rsid w:val="001B4B89"/>
    <w:rsid w:val="001E1AD9"/>
    <w:rsid w:val="002261B2"/>
    <w:rsid w:val="00366994"/>
    <w:rsid w:val="00385387"/>
    <w:rsid w:val="004374F3"/>
    <w:rsid w:val="004E4CE1"/>
    <w:rsid w:val="005876EC"/>
    <w:rsid w:val="005A6383"/>
    <w:rsid w:val="005B6209"/>
    <w:rsid w:val="005E123F"/>
    <w:rsid w:val="005F3686"/>
    <w:rsid w:val="006E30A5"/>
    <w:rsid w:val="006E4C97"/>
    <w:rsid w:val="006E5513"/>
    <w:rsid w:val="00707082"/>
    <w:rsid w:val="00725F64"/>
    <w:rsid w:val="00747824"/>
    <w:rsid w:val="008D69A3"/>
    <w:rsid w:val="00947AAE"/>
    <w:rsid w:val="00955768"/>
    <w:rsid w:val="00A34E9A"/>
    <w:rsid w:val="00AD0C89"/>
    <w:rsid w:val="00AF1530"/>
    <w:rsid w:val="00B05A51"/>
    <w:rsid w:val="00B7161C"/>
    <w:rsid w:val="00BA71E3"/>
    <w:rsid w:val="00C41852"/>
    <w:rsid w:val="00C53316"/>
    <w:rsid w:val="00C7364E"/>
    <w:rsid w:val="00CA20BC"/>
    <w:rsid w:val="00CE7024"/>
    <w:rsid w:val="00D3263A"/>
    <w:rsid w:val="00D545BD"/>
    <w:rsid w:val="00E04F43"/>
    <w:rsid w:val="00E5207D"/>
    <w:rsid w:val="00E91ECD"/>
    <w:rsid w:val="00EA0991"/>
    <w:rsid w:val="00F008E4"/>
    <w:rsid w:val="00F137BD"/>
    <w:rsid w:val="00F20074"/>
    <w:rsid w:val="00F43C52"/>
    <w:rsid w:val="00FB6AF8"/>
    <w:rsid w:val="00FF5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49EF9"/>
  <w15:docId w15:val="{710E0AAD-39D0-4B9A-8343-C9B1A9199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4F3"/>
    <w:pPr>
      <w:spacing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4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61B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1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5576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55768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5576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55768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105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ledge</dc:creator>
  <cp:lastModifiedBy>Abby Mitchell</cp:lastModifiedBy>
  <cp:revision>31</cp:revision>
  <cp:lastPrinted>2018-06-26T14:23:00Z</cp:lastPrinted>
  <dcterms:created xsi:type="dcterms:W3CDTF">2019-09-05T16:17:00Z</dcterms:created>
  <dcterms:modified xsi:type="dcterms:W3CDTF">2020-11-10T13:51:00Z</dcterms:modified>
</cp:coreProperties>
</file>